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Biomedical</w:t>
      </w:r>
      <w:r>
        <w:t xml:space="preserve"> </w:t>
      </w:r>
      <w:r>
        <w:t xml:space="preserve">Engineer</w:t>
      </w:r>
      <w:r>
        <w:t xml:space="preserve"> </w:t>
      </w:r>
      <w:r>
        <w:t xml:space="preserve">Position</w:t>
      </w:r>
      <w:r>
        <w:t xml:space="preserve"> </w:t>
      </w:r>
      <w:r>
        <w:t xml:space="preserve">in</w:t>
      </w:r>
      <w:r>
        <w:t xml:space="preserve"> </w:t>
      </w:r>
      <w:r>
        <w:t xml:space="preserve">Peru</w:t>
      </w:r>
      <w:r>
        <w:t xml:space="preserve"> </w:t>
      </w:r>
      <w:r>
        <w:t xml:space="preserve">Lima</w:t>
      </w:r>
    </w:p>
    <w:bookmarkStart w:id="21" w:name="X3e51549f937bfe2fdb7889c8ae90e81ef13b6a9"/>
    <w:p>
      <w:pPr>
        <w:pStyle w:val="Heading1"/>
      </w:pPr>
      <w:r>
        <w:t xml:space="preserve">Cover Letter for Biomedical Engineer Position in Peru Lima</w:t>
      </w:r>
    </w:p>
    <w:p>
      <w:pPr>
        <w:pStyle w:val="FirstParagraph"/>
      </w:pPr>
      <w:r>
        <w:rPr>
          <w:bCs/>
          <w:b/>
        </w:rPr>
        <w:t xml:space="preserve">John Doe</w:t>
      </w:r>
    </w:p>
    <w:p>
      <w:pPr>
        <w:pStyle w:val="BodyText"/>
      </w:pPr>
      <w:r>
        <w:t xml:space="preserve">123 Ingeniería Street, San Isidro, Lima, Peru</w:t>
      </w:r>
    </w:p>
    <w:p>
      <w:pPr>
        <w:pStyle w:val="BodyText"/>
      </w:pPr>
      <w:r>
        <w:t xml:space="preserve">Email: john.doe@example.com | Phone: +51 987-654-3210</w:t>
      </w:r>
    </w:p>
    <w:p>
      <w:pPr>
        <w:pStyle w:val="BodyText"/>
      </w:pPr>
      <w:r>
        <w:t xml:space="preserve">April 5, 2024</w:t>
      </w:r>
    </w:p>
    <w:p>
      <w:pPr>
        <w:pStyle w:val="BodyText"/>
      </w:pPr>
      <w:r>
        <w:t xml:space="preserve">[Hiring Manager's Name]</w:t>
      </w:r>
    </w:p>
    <w:p>
      <w:pPr>
        <w:pStyle w:val="BodyText"/>
      </w:pPr>
      <w:r>
        <w:t xml:space="preserve">[Company Name]</w:t>
      </w:r>
    </w:p>
    <w:p>
      <w:pPr>
        <w:pStyle w:val="BodyText"/>
      </w:pPr>
      <w:r>
        <w:t xml:space="preserve">[Company Address]</w:t>
      </w:r>
    </w:p>
    <w:p>
      <w:pPr>
        <w:pStyle w:val="BodyText"/>
      </w:pPr>
      <w:r>
        <w:t xml:space="preserve">Lima, Peru</w:t>
      </w:r>
    </w:p>
    <w:bookmarkStart w:id="20" w:name="dear-hiring-managers-name"/>
    <w:p>
      <w:pPr>
        <w:pStyle w:val="Heading2"/>
      </w:pPr>
      <w:r>
        <w:t xml:space="preserve">Dear [Hiring Manager's Name],</w:t>
      </w:r>
    </w:p>
    <w:p>
      <w:pPr>
        <w:pStyle w:val="FirstParagraph"/>
      </w:pPr>
      <w:r>
        <w:t xml:space="preserve">I am writing to express my enthusiastic interest in the Biomedical Engineer position at [Company Name] in Peru Lima. As a dedicated professional with a passion for merging engineering innovation with healthcare solutions, I am eager to contribute my expertise to address the unique challenges and opportunities within Peru’s medical technology sector. This role aligns perfectly with my career goals, and I am confident that my academic background, technical skills, and commitment to improving patient care will make me a valuable asset to your team.</w:t>
      </w:r>
    </w:p>
    <w:p>
      <w:pPr>
        <w:pStyle w:val="BodyText"/>
      </w:pPr>
      <w:r>
        <w:t xml:space="preserve">My journey as a Biomedical Engineer began during my studies at [University Name], where I developed a strong foundation in both engineering principles and biological systems. This was further solidified through internships at [Previous Company or Institution], where I gained hands-on experience in designing medical devices, optimizing diagnostic tools, and collaborating with healthcare professionals to improve clinical workflows. These experiences not only honed my technical abilities but also deepened my understanding of how engineering can directly impact patient outcomes.</w:t>
      </w:r>
    </w:p>
    <w:p>
      <w:pPr>
        <w:pStyle w:val="BodyText"/>
      </w:pPr>
      <w:r>
        <w:t xml:space="preserve">One of the most rewarding aspects of my career has been working on projects tailored to underserved communities in Peru Lima. For instance, during my time at [Previous Company or Institution], I contributed to a team that designed low-cost, portable diagnostic equipment for rural clinics. This project highlighted the importance of creating affordable and sustainable solutions that align with the needs of local healthcare providers. I am particularly inspired by the potential for Biomedical Engineers in Peru Lima to bridge gaps in medical access, whether through innovative device development, technology integration, or public health initiatives.</w:t>
      </w:r>
    </w:p>
    <w:p>
      <w:pPr>
        <w:pStyle w:val="BodyText"/>
      </w:pPr>
      <w:r>
        <w:t xml:space="preserve">What excites me most about this opportunity is [Company Name]’s reputation for excellence in [specific field related to the company’s work, e.g., "medical imaging solutions" or "biomedical innovation"]. In Peru Lima, where the demand for advanced healthcare infrastructure continues to grow, your commitment to advancing medical technology resonates deeply with my professional values. I am especially drawn to your focus on [mention a specific project, initiative, or value of the company], as it reflects the kind of forward-thinking approach that I strive to contribute to in my work.</w:t>
      </w:r>
    </w:p>
    <w:p>
      <w:pPr>
        <w:pStyle w:val="BodyText"/>
      </w:pPr>
      <w:r>
        <w:t xml:space="preserve">My skills as a Biomedical Engineer are complemented by a strong ability to adapt and innovate. I am proficient in [list specific technical skills: e.g., "CAD software, biomedical signal processing, 3D printing, or regulatory compliance frameworks"]. Additionally, I hold certifications such as [mention any relevant certifications] and have experience navigating the regulatory landscape in Peru. This includes understanding the requirements set by institutions like the National Institute of Surveillance of Health (INSA) and ensuring that medical devices meet international standards while remaining accessible to local populations.</w:t>
      </w:r>
    </w:p>
    <w:p>
      <w:pPr>
        <w:pStyle w:val="BodyText"/>
      </w:pPr>
      <w:r>
        <w:t xml:space="preserve">Working in Peru Lima has always been a priority for me, as I recognize the city’s role as a hub for medical advancements in South America. The vibrant ecosystem of hospitals, research institutions, and tech startups in Lima offers countless opportunities to collaborate on projects that address both local and global health challenges. I am particularly interested in contributing to initiatives that leverage technology to improve diagnostic accuracy, reduce healthcare costs, or enhance the efficiency of medical services—areas where Biomedical Engineers play a critical role.</w:t>
      </w:r>
    </w:p>
    <w:p>
      <w:pPr>
        <w:pStyle w:val="BodyText"/>
      </w:pPr>
      <w:r>
        <w:t xml:space="preserve">In addition to my technical expertise, I bring a collaborative mindset and a commitment to continuous learning. I thrive in dynamic environments where cross-disciplinary teamwork is essential, and I am eager to work alongside [Company Name]’s experts to develop solutions that are not only technically sound but also socially impactful. My goal is to help create medical technologies that are reliable, user-friendly, and accessible—principles that align with the mission of any forward-thinking organization in Peru Lima.</w:t>
      </w:r>
    </w:p>
    <w:p>
      <w:pPr>
        <w:pStyle w:val="BodyText"/>
      </w:pPr>
      <w:r>
        <w:t xml:space="preserve">Thank you for considering my application. I would be honored to bring my skills, passion, and dedication to [Company Name] as a Biomedical Engineer in Peru Lima. I am confident that my background and vision will contribute meaningfully to your team’s success. I look forward to the opportunity to discuss how I can support your goals and further advance the field of biomedical engineering in this vibrant city.</w:t>
      </w:r>
    </w:p>
    <w:p>
      <w:pPr>
        <w:pStyle w:val="BodyText"/>
      </w:pPr>
      <w:r>
        <w:t xml:space="preserve">Sincerely,</w:t>
      </w:r>
    </w:p>
    <w:p>
      <w:pPr>
        <w:pStyle w:val="BodyText"/>
      </w:pPr>
      <w:r>
        <w:rPr>
          <w:bCs/>
          <w:b/>
        </w:rPr>
        <w:t xml:space="preserve">John Doe</w:t>
      </w:r>
    </w:p>
    <w:bookmarkEnd w:id="20"/>
    <w:p>
      <w:pPr>
        <w:pStyle w:val="BodyText"/>
      </w:pPr>
      <w:r>
        <w:t xml:space="preserve">Note: This cover letter is tailored for a Biomedical Engineer position in Peru Lima. Customize the [bracketed text] with relevant details before submission.</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Biomedical Engineer Position in Peru Lima</dc:title>
  <dc:creator/>
  <dc:language>en</dc:language>
  <cp:keywords/>
  <dcterms:created xsi:type="dcterms:W3CDTF">2026-07-18T23:27:03Z</dcterms:created>
  <dcterms:modified xsi:type="dcterms:W3CDTF">2026-07-18T23:27:03Z</dcterms:modified>
</cp:coreProperties>
</file>

<file path=docProps/custom.xml><?xml version="1.0" encoding="utf-8"?>
<Properties xmlns="http://schemas.openxmlformats.org/officeDocument/2006/custom-properties" xmlns:vt="http://schemas.openxmlformats.org/officeDocument/2006/docPropsVTypes"/>
</file>